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67E6D950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FF2B66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6</w:t>
      </w:r>
    </w:p>
    <w:p w14:paraId="099782D2" w14:textId="3986D5C4" w:rsidR="00AD7C29" w:rsidRPr="00114A72" w:rsidRDefault="00FF2B66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</w:t>
      </w:r>
      <w:r w:rsidR="008A5F60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4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E23C4D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8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6088F7B1" w:rsidR="000A6B64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A72136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6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FF2B66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</w:t>
      </w:r>
      <w:r w:rsidR="008A5F60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</w:t>
      </w:r>
    </w:p>
    <w:p w14:paraId="65319DAE" w14:textId="536718F5" w:rsidR="00994231" w:rsidRDefault="00FF2B66" w:rsidP="00994231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FF2B66">
        <w:rPr>
          <w:rFonts w:ascii="Cambria" w:eastAsia="Cambria" w:hAnsi="Cambria" w:cs="Cambria"/>
          <w:b/>
          <w:szCs w:val="32"/>
          <w:lang w:val="en-US" w:eastAsia="en-IN"/>
        </w:rPr>
        <w:t>Handling Multiple Routes in Express</w:t>
      </w:r>
      <w:r w:rsidR="00994231"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7E056F1F" w14:textId="105A4EE0" w:rsidR="006314A2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3D2E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ommand prompt inside an npm project folder with express installed.</w:t>
      </w:r>
    </w:p>
    <w:p w14:paraId="0A6903D1" w14:textId="01D653B4" w:rsidR="003D2EE6" w:rsidRPr="00F3637B" w:rsidRDefault="003D2EE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D2EE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655C2DC" wp14:editId="73213AAD">
            <wp:extent cx="3477110" cy="1181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8DF26" w14:textId="4BCB651C" w:rsidR="008664A4" w:rsidRDefault="008664A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Run command npm </w:t>
      </w:r>
      <w:r w:rsidR="008470D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stall </w:t>
      </w:r>
      <w:proofErr w:type="spellStart"/>
      <w:r w:rsidR="008470D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js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484980B" w14:textId="61AE284F" w:rsidR="008470D4" w:rsidRPr="008664A4" w:rsidRDefault="008470D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470D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714D3CBB" wp14:editId="481AEDCF">
            <wp:extent cx="5943600" cy="216471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DE26" w14:textId="7FC58832" w:rsidR="005A17EB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D2E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app.js and write the following code in it</w:t>
      </w:r>
      <w:r w:rsidR="00F3637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9AAC4F2" w14:textId="58DBDD30" w:rsidR="00A85A84" w:rsidRPr="004A4C0F" w:rsidRDefault="008A5F6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A5F6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05C14CDD" wp14:editId="603F6421">
            <wp:extent cx="5943600" cy="23736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60D90" w14:textId="77777777" w:rsidR="006641AA" w:rsidRDefault="006641AA" w:rsidP="006641AA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E1DA246" w14:textId="1DDFBD61" w:rsidR="00E076AC" w:rsidRDefault="00E6776D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="00F74020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.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48E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mport the </w:t>
      </w:r>
      <w:r w:rsidR="00F7402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xpress</w:t>
      </w:r>
      <w:r w:rsidR="002720B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 w:rsidR="004748E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odule using the ‘require’ keyword</w:t>
      </w:r>
      <w:r w:rsidR="009C1A2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98E314C" w14:textId="3B46CBD1" w:rsidR="00A34C6F" w:rsidRDefault="006641AA" w:rsidP="00CD168C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6641A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2605EFF0" wp14:editId="7077E12C">
            <wp:extent cx="5943600" cy="23736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2FE9" w14:textId="291A61C3" w:rsidR="00A34C6F" w:rsidRDefault="00A34C6F" w:rsidP="00A34C6F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.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n express app by calling the express function imported in previous step.</w:t>
      </w:r>
    </w:p>
    <w:p w14:paraId="04BB56E6" w14:textId="0E67964C" w:rsidR="00FD3F4C" w:rsidRPr="00CE7E2B" w:rsidRDefault="007E47D1" w:rsidP="00CE7E2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E47D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7D84BBA" wp14:editId="512F0440">
            <wp:extent cx="5943600" cy="23736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3C4B1" w14:textId="77777777" w:rsidR="008470D4" w:rsidRDefault="008470D4" w:rsidP="001853B8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B2D9F74" w14:textId="77777777" w:rsidR="008470D4" w:rsidRDefault="008470D4" w:rsidP="001853B8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04B073A" w14:textId="77777777" w:rsidR="008470D4" w:rsidRDefault="008470D4" w:rsidP="001853B8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960E6A1" w14:textId="77777777" w:rsidR="008470D4" w:rsidRDefault="008470D4" w:rsidP="001853B8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57C8EEB" w14:textId="77777777" w:rsidR="008470D4" w:rsidRDefault="008470D4" w:rsidP="001853B8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683D331" w14:textId="77777777" w:rsidR="008470D4" w:rsidRDefault="008470D4" w:rsidP="001853B8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A49E886" w14:textId="77777777" w:rsidR="008470D4" w:rsidRDefault="008470D4" w:rsidP="001853B8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7BDE39D" w14:textId="524FA758" w:rsidR="001853B8" w:rsidRDefault="001853B8" w:rsidP="001853B8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.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all the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.set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method and set the view </w:t>
      </w:r>
      <w:r w:rsidR="000D75F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ngine to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js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1E25C35" w14:textId="753D01C9" w:rsidR="00CE7E2B" w:rsidRPr="008470D4" w:rsidRDefault="000D75F7" w:rsidP="008470D4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0D75F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64F6D833" wp14:editId="221F3185">
            <wp:extent cx="5943600" cy="23736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278C" w14:textId="576C6A75" w:rsidR="00CD71DA" w:rsidRDefault="00CD71DA" w:rsidP="00CD71DA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.</w:t>
      </w:r>
      <w:r w:rsidR="001853B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gister a route for a get re</w:t>
      </w:r>
      <w:r w:rsidR="00FD3F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q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uest to the root </w:t>
      </w:r>
      <w:proofErr w:type="gram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url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using the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.get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method.</w:t>
      </w:r>
    </w:p>
    <w:p w14:paraId="393F86ED" w14:textId="6C4DEF4C" w:rsidR="005D46D3" w:rsidRPr="00DF0B93" w:rsidRDefault="00CE7E2B" w:rsidP="00DF0B9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E7E2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04E221D6" wp14:editId="26773F23">
            <wp:extent cx="5943600" cy="237363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D1673" w14:textId="36F95D13" w:rsidR="00AE6E8E" w:rsidRDefault="00AE6E8E" w:rsidP="00AE6E8E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="002B2BE6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.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side the get method pass ‘/’ to denote root url and a callback that accepts the request and response objects created by express and </w:t>
      </w:r>
      <w:r w:rsidR="0086003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render a template named </w:t>
      </w:r>
      <w:proofErr w:type="spellStart"/>
      <w:r w:rsidR="0086003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dex.ejs</w:t>
      </w:r>
      <w:proofErr w:type="spellEnd"/>
      <w:r w:rsidR="0086003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also pass an object with key as name and value that you like to display in the template</w:t>
      </w:r>
    </w:p>
    <w:p w14:paraId="0FAD9C15" w14:textId="177470E1" w:rsidR="00741C80" w:rsidRDefault="002B2BE6" w:rsidP="008470D4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2B2BE6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drawing>
          <wp:inline distT="0" distB="0" distL="0" distR="0" wp14:anchorId="42FE089D" wp14:editId="25DD41F8">
            <wp:extent cx="5943600" cy="23736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6102" w14:textId="528500E8" w:rsidR="005D46D3" w:rsidRDefault="005D46D3" w:rsidP="005D46D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="00741C80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.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D2D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reate a server and listen on port 3000 and print ‘Listening on port 3000’ after </w:t>
      </w:r>
      <w:r w:rsidR="00146D2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rver is creat</w:t>
      </w:r>
      <w:r w:rsidR="00CC294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</w:t>
      </w:r>
      <w:r w:rsidR="00146D2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 using the listen method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C353E06" w14:textId="75A25C77" w:rsidR="00250B69" w:rsidRDefault="00741C80" w:rsidP="005D46D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41C8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70C249E6" wp14:editId="7FE4DE0D">
            <wp:extent cx="5943600" cy="237363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C1635" w14:textId="77777777" w:rsidR="00CD71DA" w:rsidRPr="00F3637B" w:rsidRDefault="00CD71DA" w:rsidP="003C70F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85BF6AA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B12CCA6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B41BD92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4124587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C0254C9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07B8FE5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F4BF4D2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FFBF1B5" w14:textId="77777777" w:rsidR="00B4160B" w:rsidRDefault="00B4160B" w:rsidP="00E91D3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3F3D4BF" w14:textId="09DCCA50" w:rsidR="00E91D3D" w:rsidRDefault="00E91D3D" w:rsidP="00E91D3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reate a file named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dex.ejs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side a folder named views inside your project </w:t>
      </w:r>
      <w:r w:rsidR="001E5E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older</w:t>
      </w:r>
      <w:r w:rsidR="00A75E5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write the following code in it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0902EA7" w14:textId="764A2677" w:rsidR="00F25E3E" w:rsidRDefault="00B43198" w:rsidP="008470D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B4319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drawing>
          <wp:inline distT="0" distB="0" distL="0" distR="0" wp14:anchorId="4287EEAA" wp14:editId="5FA14FA4">
            <wp:extent cx="5943600" cy="23647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113CF" w14:textId="01CD0425" w:rsidR="00BE10C6" w:rsidRDefault="000B77AD" w:rsidP="00F25E3E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="003809DF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.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809D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he code is mostly plain HTML with name being dynamically replaced by view engine with the value of name key that we passed in render method in previous step</w:t>
      </w:r>
    </w:p>
    <w:p w14:paraId="1D9D1BC5" w14:textId="4FADE245" w:rsidR="00F25E3E" w:rsidRDefault="00F25E3E" w:rsidP="00F25E3E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25E3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5CCE49B5" wp14:editId="0BD83813">
            <wp:extent cx="5943600" cy="23647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E51FD" w14:textId="69A2BF84" w:rsidR="00BF1EEF" w:rsidRDefault="00BF1EE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md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 the same project directory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. </w:t>
      </w:r>
    </w:p>
    <w:p w14:paraId="45C7506D" w14:textId="3F7494CB" w:rsidR="002E6BBB" w:rsidRDefault="003C70F7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C70F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E7CBDA4" wp14:editId="5284101F">
            <wp:extent cx="3477110" cy="11812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CFE6B" w14:textId="77777777" w:rsidR="00B4160B" w:rsidRPr="00B4160B" w:rsidRDefault="00B4160B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bookmarkStart w:id="1" w:name="_GoBack"/>
      <w:bookmarkEnd w:id="1"/>
    </w:p>
    <w:p w14:paraId="513E9183" w14:textId="68D3191A" w:rsidR="00E6776D" w:rsidRDefault="000B77A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un the file using the command ‘node</w:t>
      </w:r>
      <w:r w:rsidR="0025411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proofErr w:type="gramStart"/>
      <w:r w:rsidR="008B4A0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</w:t>
      </w:r>
      <w:r w:rsidR="005841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js</w:t>
      </w:r>
      <w:r w:rsidR="005471A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B475E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7470447E" w14:textId="20EB2873" w:rsidR="004D7071" w:rsidRDefault="004D707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D707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87B7E85" wp14:editId="34B19DBE">
            <wp:extent cx="4010585" cy="1238423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B613" w14:textId="3F49D1AF" w:rsidR="009F3D09" w:rsidRDefault="00CE5741" w:rsidP="00CE574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</w:t>
      </w:r>
      <w:r w:rsidR="008470D4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browser on localhost</w:t>
      </w:r>
      <w:proofErr w:type="gram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:</w:t>
      </w:r>
      <w:r w:rsidR="00FC28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3000</w:t>
      </w:r>
      <w:proofErr w:type="gramEnd"/>
      <w:r w:rsidR="00F9708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nd</w:t>
      </w:r>
      <w:r w:rsidR="0072444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l</w:t>
      </w:r>
      <w:r w:rsidR="002D33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ok at the outpu</w:t>
      </w:r>
      <w:r w:rsidR="00C034D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</w:t>
      </w:r>
      <w:r w:rsidR="009F3D0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1FEE26D" w14:textId="1352035E" w:rsidR="00CE5741" w:rsidRDefault="005C658E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C658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4C57DD2D" wp14:editId="61CCF1BE">
            <wp:extent cx="2600688" cy="981212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1DCDC" w14:textId="0DFE0ECE" w:rsidR="00780330" w:rsidRDefault="0078033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780330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DC303C" w14:textId="77777777" w:rsidR="00E23C4D" w:rsidRDefault="00E23C4D">
      <w:pPr>
        <w:spacing w:after="0" w:line="240" w:lineRule="auto"/>
      </w:pPr>
      <w:r>
        <w:separator/>
      </w:r>
    </w:p>
  </w:endnote>
  <w:endnote w:type="continuationSeparator" w:id="0">
    <w:p w14:paraId="6CFA24C9" w14:textId="77777777" w:rsidR="00E23C4D" w:rsidRDefault="00E23C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E23C4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6DDE14" w14:textId="77777777" w:rsidR="00E23C4D" w:rsidRDefault="00E23C4D">
      <w:pPr>
        <w:spacing w:after="0" w:line="240" w:lineRule="auto"/>
      </w:pPr>
      <w:r>
        <w:separator/>
      </w:r>
    </w:p>
  </w:footnote>
  <w:footnote w:type="continuationSeparator" w:id="0">
    <w:p w14:paraId="32F0BD02" w14:textId="77777777" w:rsidR="00E23C4D" w:rsidRDefault="00E23C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59362F"/>
    <w:multiLevelType w:val="hybridMultilevel"/>
    <w:tmpl w:val="E1F65D3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18AD"/>
    <w:rsid w:val="000854E8"/>
    <w:rsid w:val="00087366"/>
    <w:rsid w:val="00095250"/>
    <w:rsid w:val="00096659"/>
    <w:rsid w:val="0009793B"/>
    <w:rsid w:val="000A4AD8"/>
    <w:rsid w:val="000A6B64"/>
    <w:rsid w:val="000B0BAC"/>
    <w:rsid w:val="000B77AD"/>
    <w:rsid w:val="000C19F0"/>
    <w:rsid w:val="000C5B9D"/>
    <w:rsid w:val="000D75F7"/>
    <w:rsid w:val="000F2C81"/>
    <w:rsid w:val="00101282"/>
    <w:rsid w:val="00102B4B"/>
    <w:rsid w:val="001052E2"/>
    <w:rsid w:val="0010582A"/>
    <w:rsid w:val="00105A2E"/>
    <w:rsid w:val="00132E3D"/>
    <w:rsid w:val="00146D22"/>
    <w:rsid w:val="00147D6F"/>
    <w:rsid w:val="0016155A"/>
    <w:rsid w:val="001620FD"/>
    <w:rsid w:val="00163DE7"/>
    <w:rsid w:val="001853B8"/>
    <w:rsid w:val="001864BB"/>
    <w:rsid w:val="00197B72"/>
    <w:rsid w:val="001A0D0B"/>
    <w:rsid w:val="001A268A"/>
    <w:rsid w:val="001B0EB5"/>
    <w:rsid w:val="001B45CA"/>
    <w:rsid w:val="001B64B5"/>
    <w:rsid w:val="001C2FE9"/>
    <w:rsid w:val="001C7FDF"/>
    <w:rsid w:val="001D6C04"/>
    <w:rsid w:val="001D735E"/>
    <w:rsid w:val="001E4755"/>
    <w:rsid w:val="001E5E8A"/>
    <w:rsid w:val="001E7CAE"/>
    <w:rsid w:val="00213B51"/>
    <w:rsid w:val="00217066"/>
    <w:rsid w:val="00222DDB"/>
    <w:rsid w:val="00225217"/>
    <w:rsid w:val="002463DC"/>
    <w:rsid w:val="00247564"/>
    <w:rsid w:val="00250B69"/>
    <w:rsid w:val="00254114"/>
    <w:rsid w:val="002720B5"/>
    <w:rsid w:val="00277F09"/>
    <w:rsid w:val="00291581"/>
    <w:rsid w:val="0029445A"/>
    <w:rsid w:val="002A3FD7"/>
    <w:rsid w:val="002A4E60"/>
    <w:rsid w:val="002B2BE6"/>
    <w:rsid w:val="002B341A"/>
    <w:rsid w:val="002C1E16"/>
    <w:rsid w:val="002C1F09"/>
    <w:rsid w:val="002D33E6"/>
    <w:rsid w:val="002E6BBB"/>
    <w:rsid w:val="002E7E7B"/>
    <w:rsid w:val="002F46C3"/>
    <w:rsid w:val="002F5141"/>
    <w:rsid w:val="002F77A0"/>
    <w:rsid w:val="00312DF0"/>
    <w:rsid w:val="003136D4"/>
    <w:rsid w:val="003161C6"/>
    <w:rsid w:val="00320DEB"/>
    <w:rsid w:val="00354778"/>
    <w:rsid w:val="00356653"/>
    <w:rsid w:val="003714F3"/>
    <w:rsid w:val="003809DF"/>
    <w:rsid w:val="00391B51"/>
    <w:rsid w:val="00394EE9"/>
    <w:rsid w:val="003A080C"/>
    <w:rsid w:val="003A1ABF"/>
    <w:rsid w:val="003A5C9F"/>
    <w:rsid w:val="003B2EE9"/>
    <w:rsid w:val="003C5FAF"/>
    <w:rsid w:val="003C70F7"/>
    <w:rsid w:val="003D2EE6"/>
    <w:rsid w:val="003E62C7"/>
    <w:rsid w:val="00404E34"/>
    <w:rsid w:val="00405C6A"/>
    <w:rsid w:val="004115F5"/>
    <w:rsid w:val="00415AA4"/>
    <w:rsid w:val="00425A1D"/>
    <w:rsid w:val="00430D2C"/>
    <w:rsid w:val="00437EDA"/>
    <w:rsid w:val="00460D97"/>
    <w:rsid w:val="004748EB"/>
    <w:rsid w:val="00483283"/>
    <w:rsid w:val="004908DD"/>
    <w:rsid w:val="004A24B1"/>
    <w:rsid w:val="004A4C0F"/>
    <w:rsid w:val="004C36B9"/>
    <w:rsid w:val="004C5880"/>
    <w:rsid w:val="004C5D2B"/>
    <w:rsid w:val="004C6F93"/>
    <w:rsid w:val="004D2A89"/>
    <w:rsid w:val="004D2DD3"/>
    <w:rsid w:val="004D4436"/>
    <w:rsid w:val="004D5C7B"/>
    <w:rsid w:val="004D7071"/>
    <w:rsid w:val="004D76B5"/>
    <w:rsid w:val="004E5FE4"/>
    <w:rsid w:val="004E6583"/>
    <w:rsid w:val="004F1372"/>
    <w:rsid w:val="004F2806"/>
    <w:rsid w:val="004F6414"/>
    <w:rsid w:val="0051134E"/>
    <w:rsid w:val="00512AEE"/>
    <w:rsid w:val="00526119"/>
    <w:rsid w:val="00546C80"/>
    <w:rsid w:val="005471AA"/>
    <w:rsid w:val="00554A3D"/>
    <w:rsid w:val="00563078"/>
    <w:rsid w:val="00571CC6"/>
    <w:rsid w:val="005738F9"/>
    <w:rsid w:val="00580193"/>
    <w:rsid w:val="00584106"/>
    <w:rsid w:val="005A17EB"/>
    <w:rsid w:val="005A5A56"/>
    <w:rsid w:val="005B235C"/>
    <w:rsid w:val="005B2CE0"/>
    <w:rsid w:val="005B2E64"/>
    <w:rsid w:val="005B4DC3"/>
    <w:rsid w:val="005C4ECA"/>
    <w:rsid w:val="005C658E"/>
    <w:rsid w:val="005D2468"/>
    <w:rsid w:val="005D263F"/>
    <w:rsid w:val="005D324B"/>
    <w:rsid w:val="005D3967"/>
    <w:rsid w:val="005D3B9C"/>
    <w:rsid w:val="005D46D3"/>
    <w:rsid w:val="005E17AA"/>
    <w:rsid w:val="005E28B6"/>
    <w:rsid w:val="005E555F"/>
    <w:rsid w:val="00601CC7"/>
    <w:rsid w:val="00615F72"/>
    <w:rsid w:val="00622745"/>
    <w:rsid w:val="006314A2"/>
    <w:rsid w:val="0063382D"/>
    <w:rsid w:val="00644EB6"/>
    <w:rsid w:val="00654494"/>
    <w:rsid w:val="006641AA"/>
    <w:rsid w:val="00666275"/>
    <w:rsid w:val="0069199B"/>
    <w:rsid w:val="0069444B"/>
    <w:rsid w:val="006A03DD"/>
    <w:rsid w:val="006A1AB4"/>
    <w:rsid w:val="006B19FE"/>
    <w:rsid w:val="006B47EE"/>
    <w:rsid w:val="006C4ED2"/>
    <w:rsid w:val="006D07EB"/>
    <w:rsid w:val="006D7EA5"/>
    <w:rsid w:val="006E6832"/>
    <w:rsid w:val="00704613"/>
    <w:rsid w:val="00710261"/>
    <w:rsid w:val="00724449"/>
    <w:rsid w:val="007304F9"/>
    <w:rsid w:val="0073725D"/>
    <w:rsid w:val="007415CB"/>
    <w:rsid w:val="00741C80"/>
    <w:rsid w:val="00743BE8"/>
    <w:rsid w:val="00745A43"/>
    <w:rsid w:val="00756A92"/>
    <w:rsid w:val="0077666B"/>
    <w:rsid w:val="00780330"/>
    <w:rsid w:val="00786A25"/>
    <w:rsid w:val="00790DCF"/>
    <w:rsid w:val="007B3A48"/>
    <w:rsid w:val="007B3DA5"/>
    <w:rsid w:val="007C0C09"/>
    <w:rsid w:val="007D0BD4"/>
    <w:rsid w:val="007D1118"/>
    <w:rsid w:val="007D5C17"/>
    <w:rsid w:val="007E3CF0"/>
    <w:rsid w:val="007E47D1"/>
    <w:rsid w:val="007F11FE"/>
    <w:rsid w:val="007F1C87"/>
    <w:rsid w:val="007F1E2A"/>
    <w:rsid w:val="007F38E2"/>
    <w:rsid w:val="007F5DA9"/>
    <w:rsid w:val="00806506"/>
    <w:rsid w:val="00813031"/>
    <w:rsid w:val="008178AF"/>
    <w:rsid w:val="0083282D"/>
    <w:rsid w:val="00833D11"/>
    <w:rsid w:val="008371F0"/>
    <w:rsid w:val="00842C39"/>
    <w:rsid w:val="008470D4"/>
    <w:rsid w:val="00851797"/>
    <w:rsid w:val="0085753E"/>
    <w:rsid w:val="00860033"/>
    <w:rsid w:val="008636D2"/>
    <w:rsid w:val="008664A4"/>
    <w:rsid w:val="008666C2"/>
    <w:rsid w:val="00877201"/>
    <w:rsid w:val="00884278"/>
    <w:rsid w:val="00890705"/>
    <w:rsid w:val="008A5F60"/>
    <w:rsid w:val="008B3CC6"/>
    <w:rsid w:val="008B4A0B"/>
    <w:rsid w:val="008C23E3"/>
    <w:rsid w:val="008C49FE"/>
    <w:rsid w:val="008D1511"/>
    <w:rsid w:val="008D401A"/>
    <w:rsid w:val="008E3DE2"/>
    <w:rsid w:val="008F09EA"/>
    <w:rsid w:val="009000D6"/>
    <w:rsid w:val="009026B5"/>
    <w:rsid w:val="009033B2"/>
    <w:rsid w:val="00926141"/>
    <w:rsid w:val="00927C27"/>
    <w:rsid w:val="0093376B"/>
    <w:rsid w:val="00933C93"/>
    <w:rsid w:val="009358EA"/>
    <w:rsid w:val="0095054A"/>
    <w:rsid w:val="009659BC"/>
    <w:rsid w:val="0097743A"/>
    <w:rsid w:val="00994231"/>
    <w:rsid w:val="00996FE7"/>
    <w:rsid w:val="009A2BE7"/>
    <w:rsid w:val="009A49E6"/>
    <w:rsid w:val="009B73F4"/>
    <w:rsid w:val="009C1A2D"/>
    <w:rsid w:val="009C1F0C"/>
    <w:rsid w:val="009C537B"/>
    <w:rsid w:val="009D4382"/>
    <w:rsid w:val="009E6971"/>
    <w:rsid w:val="009F3B3E"/>
    <w:rsid w:val="009F3D09"/>
    <w:rsid w:val="009F46EB"/>
    <w:rsid w:val="009F6D9F"/>
    <w:rsid w:val="00A00A18"/>
    <w:rsid w:val="00A0226D"/>
    <w:rsid w:val="00A045C8"/>
    <w:rsid w:val="00A07B40"/>
    <w:rsid w:val="00A22204"/>
    <w:rsid w:val="00A30F2F"/>
    <w:rsid w:val="00A34C6F"/>
    <w:rsid w:val="00A53EF7"/>
    <w:rsid w:val="00A547CB"/>
    <w:rsid w:val="00A5497C"/>
    <w:rsid w:val="00A56FD0"/>
    <w:rsid w:val="00A62C8F"/>
    <w:rsid w:val="00A6687F"/>
    <w:rsid w:val="00A70366"/>
    <w:rsid w:val="00A71BCD"/>
    <w:rsid w:val="00A72136"/>
    <w:rsid w:val="00A75E56"/>
    <w:rsid w:val="00A83644"/>
    <w:rsid w:val="00A85A84"/>
    <w:rsid w:val="00A86C25"/>
    <w:rsid w:val="00A95E17"/>
    <w:rsid w:val="00AC0E47"/>
    <w:rsid w:val="00AC4A8A"/>
    <w:rsid w:val="00AD1512"/>
    <w:rsid w:val="00AD22D9"/>
    <w:rsid w:val="00AD5332"/>
    <w:rsid w:val="00AD6766"/>
    <w:rsid w:val="00AD7C29"/>
    <w:rsid w:val="00AE6E8E"/>
    <w:rsid w:val="00B05DCC"/>
    <w:rsid w:val="00B13BF2"/>
    <w:rsid w:val="00B17736"/>
    <w:rsid w:val="00B21709"/>
    <w:rsid w:val="00B33A45"/>
    <w:rsid w:val="00B4160B"/>
    <w:rsid w:val="00B43198"/>
    <w:rsid w:val="00B448A8"/>
    <w:rsid w:val="00B475E2"/>
    <w:rsid w:val="00B702BF"/>
    <w:rsid w:val="00B7256B"/>
    <w:rsid w:val="00B83D46"/>
    <w:rsid w:val="00B8647D"/>
    <w:rsid w:val="00B95181"/>
    <w:rsid w:val="00B95BC1"/>
    <w:rsid w:val="00B9733B"/>
    <w:rsid w:val="00BA464D"/>
    <w:rsid w:val="00BB41BF"/>
    <w:rsid w:val="00BB4786"/>
    <w:rsid w:val="00BB4DAF"/>
    <w:rsid w:val="00BC36A9"/>
    <w:rsid w:val="00BD3C6A"/>
    <w:rsid w:val="00BE10C6"/>
    <w:rsid w:val="00BF0243"/>
    <w:rsid w:val="00BF1EEF"/>
    <w:rsid w:val="00BF2428"/>
    <w:rsid w:val="00C00A63"/>
    <w:rsid w:val="00C03175"/>
    <w:rsid w:val="00C034D6"/>
    <w:rsid w:val="00C102C0"/>
    <w:rsid w:val="00C24EED"/>
    <w:rsid w:val="00C4177A"/>
    <w:rsid w:val="00C418E9"/>
    <w:rsid w:val="00C43AA0"/>
    <w:rsid w:val="00C46F73"/>
    <w:rsid w:val="00C510C5"/>
    <w:rsid w:val="00C52EFD"/>
    <w:rsid w:val="00C547C1"/>
    <w:rsid w:val="00C62D5A"/>
    <w:rsid w:val="00C71F98"/>
    <w:rsid w:val="00C83013"/>
    <w:rsid w:val="00C85A93"/>
    <w:rsid w:val="00C950C9"/>
    <w:rsid w:val="00C95D67"/>
    <w:rsid w:val="00C96D99"/>
    <w:rsid w:val="00CC0494"/>
    <w:rsid w:val="00CC2943"/>
    <w:rsid w:val="00CD168C"/>
    <w:rsid w:val="00CD71DA"/>
    <w:rsid w:val="00CE5741"/>
    <w:rsid w:val="00CE602B"/>
    <w:rsid w:val="00CE7E2B"/>
    <w:rsid w:val="00CF2044"/>
    <w:rsid w:val="00CF357B"/>
    <w:rsid w:val="00CF4664"/>
    <w:rsid w:val="00CF5975"/>
    <w:rsid w:val="00CF5B20"/>
    <w:rsid w:val="00D03654"/>
    <w:rsid w:val="00D21622"/>
    <w:rsid w:val="00D246E0"/>
    <w:rsid w:val="00D253D5"/>
    <w:rsid w:val="00D30E25"/>
    <w:rsid w:val="00D3724A"/>
    <w:rsid w:val="00D40216"/>
    <w:rsid w:val="00D464EB"/>
    <w:rsid w:val="00D5787D"/>
    <w:rsid w:val="00D638E5"/>
    <w:rsid w:val="00D648E5"/>
    <w:rsid w:val="00D76A7E"/>
    <w:rsid w:val="00DA435B"/>
    <w:rsid w:val="00DA5756"/>
    <w:rsid w:val="00DA77F3"/>
    <w:rsid w:val="00DE448D"/>
    <w:rsid w:val="00DE684F"/>
    <w:rsid w:val="00DF0B93"/>
    <w:rsid w:val="00DF1B42"/>
    <w:rsid w:val="00E00480"/>
    <w:rsid w:val="00E0570F"/>
    <w:rsid w:val="00E076AC"/>
    <w:rsid w:val="00E11452"/>
    <w:rsid w:val="00E20535"/>
    <w:rsid w:val="00E2294A"/>
    <w:rsid w:val="00E23C4D"/>
    <w:rsid w:val="00E33763"/>
    <w:rsid w:val="00E34AF6"/>
    <w:rsid w:val="00E553AF"/>
    <w:rsid w:val="00E55898"/>
    <w:rsid w:val="00E56323"/>
    <w:rsid w:val="00E5656F"/>
    <w:rsid w:val="00E6776D"/>
    <w:rsid w:val="00E7427B"/>
    <w:rsid w:val="00E76853"/>
    <w:rsid w:val="00E91D3D"/>
    <w:rsid w:val="00E963F9"/>
    <w:rsid w:val="00E972AF"/>
    <w:rsid w:val="00EB246D"/>
    <w:rsid w:val="00EB38AA"/>
    <w:rsid w:val="00ED40D9"/>
    <w:rsid w:val="00EE2C0D"/>
    <w:rsid w:val="00EE7B00"/>
    <w:rsid w:val="00F25E3E"/>
    <w:rsid w:val="00F332F7"/>
    <w:rsid w:val="00F3637B"/>
    <w:rsid w:val="00F36B5D"/>
    <w:rsid w:val="00F42D60"/>
    <w:rsid w:val="00F44A28"/>
    <w:rsid w:val="00F67472"/>
    <w:rsid w:val="00F71830"/>
    <w:rsid w:val="00F74020"/>
    <w:rsid w:val="00F97084"/>
    <w:rsid w:val="00FB280D"/>
    <w:rsid w:val="00FB2B31"/>
    <w:rsid w:val="00FC2854"/>
    <w:rsid w:val="00FD3F4C"/>
    <w:rsid w:val="00FE01C4"/>
    <w:rsid w:val="00FF2B66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ListParagraph">
    <w:name w:val="List Paragraph"/>
    <w:basedOn w:val="Normal"/>
    <w:uiPriority w:val="34"/>
    <w:qFormat/>
    <w:rsid w:val="00F36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7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265</cp:revision>
  <dcterms:created xsi:type="dcterms:W3CDTF">2019-09-18T11:21:00Z</dcterms:created>
  <dcterms:modified xsi:type="dcterms:W3CDTF">2019-12-10T13:12:00Z</dcterms:modified>
</cp:coreProperties>
</file>